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8C0F2" w14:textId="293CA72E" w:rsidR="00830413" w:rsidRDefault="006A7531" w:rsidP="006A7531">
      <w:pPr>
        <w:pStyle w:val="Heading1"/>
      </w:pPr>
      <w:r>
        <w:t>September</w:t>
      </w:r>
    </w:p>
    <w:p w14:paraId="16E66249" w14:textId="1D71BF96" w:rsidR="006A7531" w:rsidRDefault="006A7531" w:rsidP="006A7531">
      <w:pPr>
        <w:pStyle w:val="Heading2"/>
      </w:pPr>
      <w:r>
        <w:t>24.09.2018</w:t>
      </w:r>
    </w:p>
    <w:p w14:paraId="2FCF9983" w14:textId="251617D5" w:rsidR="006A7531" w:rsidRDefault="006A7531" w:rsidP="006A7531">
      <w:r>
        <w:t xml:space="preserve">Created </w:t>
      </w:r>
      <w:r w:rsidR="005E5E21">
        <w:t xml:space="preserve">a </w:t>
      </w:r>
      <w:r w:rsidRPr="005E5E21">
        <w:rPr>
          <w:noProof/>
        </w:rPr>
        <w:t>GitHub</w:t>
      </w:r>
      <w:r>
        <w:t xml:space="preserve"> repository. Added a ReadMe with details of the project. Distributed the task areas to the developers.</w:t>
      </w:r>
      <w:bookmarkStart w:id="0" w:name="_GoBack"/>
      <w:bookmarkEnd w:id="0"/>
    </w:p>
    <w:p w14:paraId="3A379F21" w14:textId="4904C8C7" w:rsidR="006A7531" w:rsidRDefault="006A7531" w:rsidP="006A7531">
      <w:pPr>
        <w:pStyle w:val="Heading1"/>
      </w:pPr>
      <w:r>
        <w:t>October</w:t>
      </w:r>
    </w:p>
    <w:p w14:paraId="57974E70" w14:textId="4D7A7732" w:rsidR="006A7531" w:rsidRDefault="006A7531" w:rsidP="006A7531">
      <w:pPr>
        <w:pStyle w:val="Heading2"/>
      </w:pPr>
      <w:r>
        <w:t>01.10.2018</w:t>
      </w:r>
    </w:p>
    <w:p w14:paraId="6E3B8F67" w14:textId="680A3F56" w:rsidR="006A7531" w:rsidRPr="006A7531" w:rsidRDefault="006A7531" w:rsidP="006A7531">
      <w:r>
        <w:t>Added branches for each part of the platform. Added links to the developers in the GitHub ReadMe. Started modelling the data structure.</w:t>
      </w:r>
    </w:p>
    <w:sectPr w:rsidR="006A7531" w:rsidRPr="006A7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Nje2NDMzMrMwsDBT0lEKTi0uzszPAykwrAUAa946MiwAAAA="/>
  </w:docVars>
  <w:rsids>
    <w:rsidRoot w:val="006A7531"/>
    <w:rsid w:val="005E5E21"/>
    <w:rsid w:val="006A7531"/>
    <w:rsid w:val="00830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A23C1"/>
  <w15:chartTrackingRefBased/>
  <w15:docId w15:val="{56F160FE-9383-4A5D-ADFB-9537F5FC5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5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75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75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753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4</Words>
  <Characters>251</Characters>
  <Application>Microsoft Office Word</Application>
  <DocSecurity>0</DocSecurity>
  <Lines>2</Lines>
  <Paragraphs>1</Paragraphs>
  <ScaleCrop>false</ScaleCrop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Winkler</dc:creator>
  <cp:keywords/>
  <dc:description/>
  <cp:lastModifiedBy>Christian Winkler</cp:lastModifiedBy>
  <cp:revision>3</cp:revision>
  <dcterms:created xsi:type="dcterms:W3CDTF">2018-10-03T10:49:00Z</dcterms:created>
  <dcterms:modified xsi:type="dcterms:W3CDTF">2018-10-03T10:55:00Z</dcterms:modified>
</cp:coreProperties>
</file>